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7DB5C2ED" w14:textId="631B4E20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Hyperlink"/>
            <w:noProof/>
          </w:rPr>
          <w:t>"C#  Fundamentals" course @ SoftUni.</w:t>
        </w:r>
      </w:hyperlink>
    </w:p>
    <w:p w14:paraId="41040245" w14:textId="0A87ED3C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You can check your solutions here: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DCC4F88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ries of strings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Use while loop and read strings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 for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41625B0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 That Reads an Array of Strings. Each String is Repeated N Times, Where N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ngth of the String. Print the Concatenated S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Iterate through elements in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0FF41B40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We remove ice once and we get "kgiciceeb"</w:t>
            </w:r>
          </w:p>
          <w:p w14:paraId="5A8B294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lastRenderedPageBreak/>
              <w:t>We match "ice" one more time and we get "kgiceb"</w:t>
            </w:r>
          </w:p>
          <w:p w14:paraId="27BB5FB6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.</w:t>
      </w:r>
    </w:p>
    <w:p w14:paraId="66CD0BA1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IndexOf</w:t>
      </w:r>
      <w:r w:rsidRPr="00260809">
        <w:rPr>
          <w:noProof/>
        </w:rPr>
        <w:t xml:space="preserve">() </w:t>
      </w:r>
    </w:p>
    <w:p w14:paraId="6344040A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.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move</w:t>
      </w:r>
      <w:r w:rsidRPr="00260809">
        <w:rPr>
          <w:noProof/>
        </w:rPr>
        <w:t>(index, length)</w:t>
      </w:r>
    </w:p>
    <w:p w14:paraId="38477A31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 until the text doesn'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8D7FB80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*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 xml:space="preserve">, equal to the word'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22C6232C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*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place</w:t>
      </w:r>
      <w:r w:rsidRPr="00260809">
        <w:rPr>
          <w:noProof/>
        </w:rPr>
        <w:t>(banWord, replacement)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b/>
          <w:noProof/>
        </w:rPr>
        <w:t>new string(</w:t>
      </w:r>
      <w:r w:rsidRPr="00260809">
        <w:rPr>
          <w:noProof/>
        </w:rPr>
        <w:t>char ch, int repeatCount</w:t>
      </w:r>
      <w:r w:rsidRPr="00260809">
        <w:rPr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00846C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</w:t>
      </w:r>
      <w:r w:rsidR="00EC7252">
        <w:rPr>
          <w:noProof/>
        </w:rPr>
        <w:t>,</w:t>
      </w:r>
      <w:r w:rsidRPr="00260809">
        <w:rPr>
          <w:noProof/>
        </w:rPr>
        <w:t xml:space="preserve"> and Other</w:t>
      </w:r>
    </w:p>
    <w:p w14:paraId="21B5BE16" w14:textId="3A153D2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 prints </w:t>
      </w:r>
      <w:r w:rsidR="00260809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</w:t>
      </w:r>
      <w:r w:rsidR="00EC7252">
        <w:rPr>
          <w:b/>
          <w:noProof/>
        </w:rPr>
        <w:t>,</w:t>
      </w:r>
      <w:r w:rsidR="00260809" w:rsidRPr="00260809">
        <w:rPr>
          <w:b/>
          <w:noProof/>
        </w:rPr>
        <w:t xml:space="preserve">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BD87B0D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Use char.</w:t>
      </w:r>
      <w:r w:rsidRPr="00260809">
        <w:rPr>
          <w:b/>
          <w:noProof/>
        </w:rPr>
        <w:t>IsDigit</w:t>
      </w:r>
      <w:r w:rsidRPr="00260809">
        <w:rPr>
          <w:noProof/>
        </w:rPr>
        <w:t>(char symbol)</w:t>
      </w:r>
    </w:p>
    <w:p w14:paraId="3EF1A9E8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</w:p>
    <w:p w14:paraId="580FEDD7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something like IsDigit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5AEC" w14:textId="77777777" w:rsidR="00D74F78" w:rsidRDefault="00D74F78" w:rsidP="008068A2">
      <w:pPr>
        <w:spacing w:after="0" w:line="240" w:lineRule="auto"/>
      </w:pPr>
      <w:r>
        <w:separator/>
      </w:r>
    </w:p>
  </w:endnote>
  <w:endnote w:type="continuationSeparator" w:id="0">
    <w:p w14:paraId="3A5C6C51" w14:textId="77777777" w:rsidR="00D74F78" w:rsidRDefault="00D74F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6589" w14:textId="77777777" w:rsidR="00D74F78" w:rsidRDefault="00D74F78" w:rsidP="008068A2">
      <w:pPr>
        <w:spacing w:after="0" w:line="240" w:lineRule="auto"/>
      </w:pPr>
      <w:r>
        <w:separator/>
      </w:r>
    </w:p>
  </w:footnote>
  <w:footnote w:type="continuationSeparator" w:id="0">
    <w:p w14:paraId="7CCAE7F7" w14:textId="77777777" w:rsidR="00D74F78" w:rsidRDefault="00D74F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9FD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53"/>
    <w:rsid w:val="00791F02"/>
    <w:rsid w:val="0079324A"/>
    <w:rsid w:val="00794EEE"/>
    <w:rsid w:val="007A60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7C4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F6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852"/>
    <w:rsid w:val="00C27853"/>
    <w:rsid w:val="00C355A5"/>
    <w:rsid w:val="00C43B64"/>
    <w:rsid w:val="00C51B6A"/>
    <w:rsid w:val="00C53F37"/>
    <w:rsid w:val="00C5499A"/>
    <w:rsid w:val="00C62A0F"/>
    <w:rsid w:val="00C82862"/>
    <w:rsid w:val="00C84E4D"/>
    <w:rsid w:val="00CA2FD0"/>
    <w:rsid w:val="00CB626D"/>
    <w:rsid w:val="00CC2F2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E00AB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4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2-23T06:15:00Z</dcterms:modified>
  <cp:category>programming; education; software engineering; software development</cp:category>
</cp:coreProperties>
</file>